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12AC5" w14:textId="7B8B09DB" w:rsidR="0024736E" w:rsidRPr="004821F4" w:rsidRDefault="004E0B01" w:rsidP="0024736E">
      <w:pPr>
        <w:jc w:val="center"/>
        <w:rPr>
          <w:b/>
          <w:sz w:val="28"/>
        </w:rPr>
      </w:pPr>
      <w:bookmarkStart w:id="0" w:name="_GoBack"/>
      <w:r w:rsidRPr="004821F4">
        <w:rPr>
          <w:b/>
          <w:sz w:val="28"/>
        </w:rPr>
        <w:t xml:space="preserve">APPLICATION FOR REWARD </w:t>
      </w:r>
      <w:bookmarkEnd w:id="0"/>
      <w:r w:rsidRPr="004821F4">
        <w:rPr>
          <w:b/>
          <w:sz w:val="28"/>
        </w:rPr>
        <w:t xml:space="preserve">FOR </w:t>
      </w:r>
      <w:r w:rsidRPr="004821F4">
        <w:rPr>
          <w:b/>
          <w:caps/>
          <w:sz w:val="28"/>
        </w:rPr>
        <w:t>scientific output IN</w:t>
      </w:r>
      <w:r w:rsidR="00B0248F" w:rsidRPr="004821F4">
        <w:rPr>
          <w:b/>
          <w:caps/>
          <w:sz w:val="28"/>
        </w:rPr>
        <w:t xml:space="preserve"> </w:t>
      </w:r>
      <w:r w:rsidR="0024736E" w:rsidRPr="004821F4">
        <w:rPr>
          <w:b/>
          <w:sz w:val="28"/>
        </w:rPr>
        <w:t>2020</w:t>
      </w:r>
    </w:p>
    <w:p w14:paraId="0DA2AA8D" w14:textId="77777777" w:rsidR="0024736E" w:rsidRPr="004821F4" w:rsidRDefault="0024736E" w:rsidP="0024736E"/>
    <w:p w14:paraId="347594AD" w14:textId="0299AD88" w:rsidR="0024736E" w:rsidRPr="004821F4" w:rsidRDefault="00DF60A2" w:rsidP="0024736E">
      <w:r>
        <w:t>N</w:t>
      </w:r>
      <w:r w:rsidR="004E0B01" w:rsidRPr="004821F4">
        <w:t>ame of journal</w:t>
      </w:r>
      <w:r w:rsidR="0024736E" w:rsidRPr="004821F4">
        <w:t>:</w:t>
      </w:r>
    </w:p>
    <w:p w14:paraId="1DD58632" w14:textId="6DADC73E" w:rsidR="0024736E" w:rsidRPr="004821F4" w:rsidRDefault="00DF60A2" w:rsidP="0024736E">
      <w:r>
        <w:t>T</w:t>
      </w:r>
      <w:r w:rsidR="004E0B01" w:rsidRPr="004821F4">
        <w:t>itle of article</w:t>
      </w:r>
      <w:r w:rsidR="0024736E" w:rsidRPr="004821F4">
        <w:t>:</w:t>
      </w:r>
    </w:p>
    <w:p w14:paraId="2389DB5F" w14:textId="77777777" w:rsidR="0024736E" w:rsidRPr="004821F4" w:rsidRDefault="0024736E" w:rsidP="0024736E"/>
    <w:p w14:paraId="7AB18F9E" w14:textId="73CF01D1" w:rsidR="0024736E" w:rsidRPr="004821F4" w:rsidRDefault="004E0B01" w:rsidP="0024736E">
      <w:r w:rsidRPr="004821F4">
        <w:t>Journal (check</w:t>
      </w:r>
      <w:r w:rsidR="0024736E" w:rsidRPr="004821F4">
        <w:t>):</w:t>
      </w:r>
    </w:p>
    <w:p w14:paraId="08DFA4E0" w14:textId="27FA7F31" w:rsidR="0024736E" w:rsidRPr="004821F4" w:rsidRDefault="004E0B01" w:rsidP="0024736E">
      <w:pPr>
        <w:numPr>
          <w:ilvl w:val="0"/>
          <w:numId w:val="33"/>
        </w:numPr>
        <w:spacing w:after="0" w:line="240" w:lineRule="auto"/>
        <w:jc w:val="both"/>
      </w:pPr>
      <w:r w:rsidRPr="004821F4">
        <w:t>Registered in</w:t>
      </w:r>
      <w:r w:rsidR="00B0248F" w:rsidRPr="004821F4">
        <w:t xml:space="preserve"> </w:t>
      </w:r>
      <w:r w:rsidR="0024736E" w:rsidRPr="004821F4">
        <w:rPr>
          <w:b/>
        </w:rPr>
        <w:t>Nature</w:t>
      </w:r>
      <w:r w:rsidR="00B0248F" w:rsidRPr="004821F4">
        <w:rPr>
          <w:b/>
        </w:rPr>
        <w:t xml:space="preserve"> </w:t>
      </w:r>
      <w:r w:rsidR="0024736E" w:rsidRPr="004821F4">
        <w:rPr>
          <w:b/>
        </w:rPr>
        <w:t>index</w:t>
      </w:r>
    </w:p>
    <w:p w14:paraId="06C4DE40" w14:textId="1F4FC3B9" w:rsidR="0024736E" w:rsidRPr="004821F4" w:rsidRDefault="00DF60A2" w:rsidP="004E0B01">
      <w:pPr>
        <w:numPr>
          <w:ilvl w:val="0"/>
          <w:numId w:val="33"/>
        </w:numPr>
        <w:spacing w:after="0" w:line="240" w:lineRule="auto"/>
        <w:jc w:val="both"/>
        <w:rPr>
          <w:b/>
        </w:rPr>
      </w:pPr>
      <w:r>
        <w:rPr>
          <w:b/>
        </w:rPr>
        <w:t>I</w:t>
      </w:r>
      <w:r w:rsidR="004E0B01" w:rsidRPr="004821F4">
        <w:rPr>
          <w:b/>
        </w:rPr>
        <w:t xml:space="preserve">n top 10 % of journals according to the OECD field structure division: Fields of Research and Development (FORD) and according to Article Influence Score (AIS) in first quartile on </w:t>
      </w:r>
      <w:proofErr w:type="spellStart"/>
      <w:r w:rsidR="004E0B01" w:rsidRPr="004821F4">
        <w:rPr>
          <w:b/>
        </w:rPr>
        <w:t>WoS</w:t>
      </w:r>
      <w:proofErr w:type="spellEnd"/>
      <w:r w:rsidR="004E0B01" w:rsidRPr="004821F4">
        <w:rPr>
          <w:b/>
        </w:rPr>
        <w:t xml:space="preserve"> according to AIS</w:t>
      </w:r>
    </w:p>
    <w:p w14:paraId="498EEB8E" w14:textId="6FA334AA" w:rsidR="0024736E" w:rsidRPr="004821F4" w:rsidRDefault="00DF60A2" w:rsidP="0024736E">
      <w:pPr>
        <w:numPr>
          <w:ilvl w:val="0"/>
          <w:numId w:val="33"/>
        </w:numPr>
        <w:spacing w:after="0" w:line="240" w:lineRule="auto"/>
        <w:jc w:val="both"/>
      </w:pPr>
      <w:r>
        <w:rPr>
          <w:b/>
        </w:rPr>
        <w:t>I</w:t>
      </w:r>
      <w:r w:rsidR="004E0B01" w:rsidRPr="004821F4">
        <w:rPr>
          <w:b/>
        </w:rPr>
        <w:t>n first quartile</w:t>
      </w:r>
      <w:r w:rsidR="00B0248F" w:rsidRPr="004821F4">
        <w:rPr>
          <w:b/>
        </w:rPr>
        <w:t xml:space="preserve"> </w:t>
      </w:r>
      <w:r w:rsidR="004E0B01" w:rsidRPr="004821F4">
        <w:rPr>
          <w:b/>
        </w:rPr>
        <w:t xml:space="preserve">according to the OECD field structure division: Fields of Research and Development (FORD) and according to AIS </w:t>
      </w:r>
      <w:r w:rsidR="004E0B01" w:rsidRPr="004821F4">
        <w:t>– with multidisciplinary journals, the average quartile must be less than 1.5.</w:t>
      </w:r>
    </w:p>
    <w:p w14:paraId="0AEF8A2B" w14:textId="77777777" w:rsidR="0024736E" w:rsidRPr="004821F4" w:rsidRDefault="0024736E" w:rsidP="0068407D">
      <w:pPr>
        <w:spacing w:after="0" w:line="240" w:lineRule="auto"/>
        <w:ind w:left="720"/>
        <w:jc w:val="both"/>
      </w:pPr>
    </w:p>
    <w:p w14:paraId="22945676" w14:textId="77777777" w:rsidR="0024736E" w:rsidRPr="004821F4" w:rsidRDefault="0024736E" w:rsidP="0024736E">
      <w:pPr>
        <w:jc w:val="both"/>
      </w:pPr>
    </w:p>
    <w:p w14:paraId="2FC5A13E" w14:textId="1768223C" w:rsidR="0024736E" w:rsidRPr="004821F4" w:rsidRDefault="004E0B01" w:rsidP="0024736E">
      <w:pPr>
        <w:jc w:val="both"/>
      </w:pPr>
      <w:r w:rsidRPr="004821F4">
        <w:t>Percentage share of FFWS authors in the output. This share must be signed by each co-author.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45"/>
        <w:gridCol w:w="1683"/>
        <w:gridCol w:w="2693"/>
        <w:gridCol w:w="2051"/>
      </w:tblGrid>
      <w:tr w:rsidR="0024736E" w:rsidRPr="004821F4" w14:paraId="71AD2959" w14:textId="77777777" w:rsidTr="003F2C6F">
        <w:trPr>
          <w:trHeight w:val="703"/>
        </w:trPr>
        <w:tc>
          <w:tcPr>
            <w:tcW w:w="2645" w:type="dxa"/>
            <w:shd w:val="clear" w:color="000000" w:fill="D0CECE"/>
            <w:noWrap/>
            <w:vAlign w:val="center"/>
            <w:hideMark/>
          </w:tcPr>
          <w:p w14:paraId="4BC7A017" w14:textId="7528EAF4" w:rsidR="0024736E" w:rsidRPr="004821F4" w:rsidRDefault="004E0B01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Name of FFWS author</w:t>
            </w:r>
          </w:p>
        </w:tc>
        <w:tc>
          <w:tcPr>
            <w:tcW w:w="1683" w:type="dxa"/>
            <w:shd w:val="clear" w:color="000000" w:fill="D0CECE"/>
            <w:vAlign w:val="center"/>
            <w:hideMark/>
          </w:tcPr>
          <w:p w14:paraId="445560A8" w14:textId="434EA6C5" w:rsidR="0024736E" w:rsidRPr="004821F4" w:rsidRDefault="004E0B01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Percentage share in output from FFWS authors</w:t>
            </w:r>
          </w:p>
        </w:tc>
        <w:tc>
          <w:tcPr>
            <w:tcW w:w="2693" w:type="dxa"/>
            <w:shd w:val="clear" w:color="000000" w:fill="D0CECE"/>
            <w:noWrap/>
            <w:vAlign w:val="center"/>
            <w:hideMark/>
          </w:tcPr>
          <w:p w14:paraId="1A69DFC1" w14:textId="664F4A26" w:rsidR="0024736E" w:rsidRPr="004821F4" w:rsidRDefault="004E0B01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Signature</w:t>
            </w:r>
          </w:p>
        </w:tc>
        <w:tc>
          <w:tcPr>
            <w:tcW w:w="2051" w:type="dxa"/>
            <w:shd w:val="clear" w:color="000000" w:fill="D0CECE"/>
            <w:noWrap/>
            <w:vAlign w:val="center"/>
            <w:hideMark/>
          </w:tcPr>
          <w:p w14:paraId="6AB9B6F8" w14:textId="29DF055D" w:rsidR="0024736E" w:rsidRPr="004821F4" w:rsidRDefault="004E0B01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Notes </w:t>
            </w:r>
            <w:r w:rsidRPr="004821F4">
              <w:rPr>
                <w:rFonts w:ascii="Calibri" w:hAnsi="Calibri"/>
                <w:color w:val="000000"/>
                <w:sz w:val="20"/>
              </w:rPr>
              <w:t>(e.g. corresponding author)</w:t>
            </w:r>
          </w:p>
        </w:tc>
      </w:tr>
      <w:tr w:rsidR="0024736E" w:rsidRPr="004821F4" w14:paraId="01DA1336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1B1832B2" w14:textId="31065491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A5D97C8" w14:textId="6AE43CD1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3948136" w14:textId="3F133288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32DDF3E" w14:textId="61E1B658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526D60B4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61FAF3F" w14:textId="1DA3274A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2892D94F" w14:textId="4E7FA67F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24A778E1" w14:textId="6B3C3842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7D506A9" w14:textId="43DA50B4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5F8D6F97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923B507" w14:textId="03A06248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79E4AD00" w14:textId="503A3FBC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54CDC293" w14:textId="124930CA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4AE58B1" w14:textId="11E1CAAB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3170D797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FFEE645" w14:textId="1E8E74EF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0D4CCEC" w14:textId="64D04383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EC623C4" w14:textId="3337FD4F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2571297" w14:textId="6A549332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44F2B01E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10B8030" w14:textId="11C56BA6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4141A474" w14:textId="15D106C0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E4EC904" w14:textId="11BB9ECD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F824DE1" w14:textId="3DC58956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4463E026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D5B40A6" w14:textId="547E3CBD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20CBDA4D" w14:textId="627EFE40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7828614" w14:textId="606F5C92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55E7964" w14:textId="3075BAE7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2FA6A4FD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69ADE28" w14:textId="432F5085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E4981E4" w14:textId="328520D5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2508EE1B" w14:textId="71F68FF0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62A35953" w14:textId="704657B3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05F896BF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7143D9A" w14:textId="6023C174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4E8BFF8E" w14:textId="5384FB16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6BD7D6C8" w14:textId="5C7992F4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52579B95" w14:textId="1DA771DD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883596" w:rsidRPr="004821F4" w14:paraId="1227AE6B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</w:tcPr>
          <w:p w14:paraId="2CBBDB47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3DD80DFB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249D3233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3D9B841A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</w:tr>
      <w:tr w:rsidR="00883596" w:rsidRPr="004821F4" w14:paraId="566D8EAB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</w:tcPr>
          <w:p w14:paraId="175AF19A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16F3534D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0FCF66D9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22A95D50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</w:tr>
    </w:tbl>
    <w:p w14:paraId="4B3F65DA" w14:textId="77777777" w:rsidR="00AA70B4" w:rsidRDefault="00AA70B4" w:rsidP="0068407D">
      <w:pPr>
        <w:rPr>
          <w:u w:val="single"/>
        </w:rPr>
      </w:pPr>
    </w:p>
    <w:p w14:paraId="7ACC4A64" w14:textId="77777777" w:rsidR="00AA70B4" w:rsidRDefault="00AA70B4" w:rsidP="0068407D">
      <w:pPr>
        <w:rPr>
          <w:u w:val="single"/>
        </w:rPr>
      </w:pPr>
    </w:p>
    <w:p w14:paraId="1F6DDA6B" w14:textId="52D3493A" w:rsidR="004821F4" w:rsidRPr="004821F4" w:rsidRDefault="004821F4" w:rsidP="004821F4">
      <w:pPr>
        <w:jc w:val="center"/>
        <w:rPr>
          <w:b/>
          <w:sz w:val="28"/>
        </w:rPr>
      </w:pPr>
      <w:r w:rsidRPr="004821F4">
        <w:rPr>
          <w:b/>
          <w:sz w:val="28"/>
        </w:rPr>
        <w:lastRenderedPageBreak/>
        <w:t xml:space="preserve">APPLICATION FOR REWARD FOR </w:t>
      </w:r>
      <w:r>
        <w:rPr>
          <w:b/>
          <w:caps/>
          <w:sz w:val="28"/>
        </w:rPr>
        <w:t>international patent</w:t>
      </w:r>
      <w:r w:rsidRPr="004821F4">
        <w:rPr>
          <w:b/>
          <w:caps/>
          <w:sz w:val="28"/>
        </w:rPr>
        <w:t xml:space="preserve"> IN </w:t>
      </w:r>
      <w:r w:rsidRPr="004821F4">
        <w:rPr>
          <w:b/>
          <w:sz w:val="28"/>
        </w:rPr>
        <w:t>2020</w:t>
      </w:r>
    </w:p>
    <w:p w14:paraId="40D1B248" w14:textId="77777777" w:rsidR="0068407D" w:rsidRPr="004821F4" w:rsidRDefault="0068407D" w:rsidP="0068407D"/>
    <w:p w14:paraId="47B1380B" w14:textId="6DA2C411" w:rsidR="0068407D" w:rsidRPr="004821F4" w:rsidRDefault="00DF60A2" w:rsidP="0068407D">
      <w:r>
        <w:t>T</w:t>
      </w:r>
      <w:r w:rsidR="00955E24" w:rsidRPr="004821F4">
        <w:t>itle of patent</w:t>
      </w:r>
      <w:r w:rsidR="0068407D" w:rsidRPr="004821F4">
        <w:t>:</w:t>
      </w:r>
    </w:p>
    <w:p w14:paraId="74BFC733" w14:textId="77777777" w:rsidR="0068407D" w:rsidRPr="004821F4" w:rsidRDefault="0068407D" w:rsidP="0068407D">
      <w:pPr>
        <w:jc w:val="both"/>
      </w:pPr>
    </w:p>
    <w:p w14:paraId="14B2C509" w14:textId="77777777" w:rsidR="00955E24" w:rsidRPr="004821F4" w:rsidRDefault="00955E24" w:rsidP="00955E24">
      <w:pPr>
        <w:jc w:val="both"/>
      </w:pPr>
      <w:bookmarkStart w:id="1" w:name="_Hlk34491056"/>
      <w:r w:rsidRPr="004821F4">
        <w:t>Percentage share of FFWS authors in the output. This share must be signed by each co-author.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45"/>
        <w:gridCol w:w="1683"/>
        <w:gridCol w:w="2693"/>
        <w:gridCol w:w="2051"/>
      </w:tblGrid>
      <w:tr w:rsidR="0068407D" w:rsidRPr="004821F4" w14:paraId="6368AA0E" w14:textId="77777777" w:rsidTr="00F07C80">
        <w:trPr>
          <w:trHeight w:val="703"/>
        </w:trPr>
        <w:tc>
          <w:tcPr>
            <w:tcW w:w="2645" w:type="dxa"/>
            <w:shd w:val="clear" w:color="000000" w:fill="D0CECE"/>
            <w:noWrap/>
            <w:vAlign w:val="center"/>
            <w:hideMark/>
          </w:tcPr>
          <w:bookmarkEnd w:id="1"/>
          <w:p w14:paraId="38682E2C" w14:textId="19D174DA" w:rsidR="0068407D" w:rsidRPr="004821F4" w:rsidRDefault="00955E24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Name of FFWS author</w:t>
            </w:r>
          </w:p>
        </w:tc>
        <w:tc>
          <w:tcPr>
            <w:tcW w:w="1683" w:type="dxa"/>
            <w:shd w:val="clear" w:color="000000" w:fill="D0CECE"/>
            <w:vAlign w:val="center"/>
            <w:hideMark/>
          </w:tcPr>
          <w:p w14:paraId="0FC015D8" w14:textId="36F0F375" w:rsidR="0068407D" w:rsidRPr="004821F4" w:rsidRDefault="00955E24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Percentage share in output from FFWS authors</w:t>
            </w:r>
          </w:p>
        </w:tc>
        <w:tc>
          <w:tcPr>
            <w:tcW w:w="2693" w:type="dxa"/>
            <w:shd w:val="clear" w:color="000000" w:fill="D0CECE"/>
            <w:noWrap/>
            <w:vAlign w:val="center"/>
            <w:hideMark/>
          </w:tcPr>
          <w:p w14:paraId="5712BA5C" w14:textId="42D3AA62" w:rsidR="0068407D" w:rsidRPr="004821F4" w:rsidRDefault="00955E24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Signature</w:t>
            </w:r>
          </w:p>
        </w:tc>
        <w:tc>
          <w:tcPr>
            <w:tcW w:w="2051" w:type="dxa"/>
            <w:shd w:val="clear" w:color="000000" w:fill="D0CECE"/>
            <w:noWrap/>
            <w:vAlign w:val="center"/>
            <w:hideMark/>
          </w:tcPr>
          <w:p w14:paraId="048452C9" w14:textId="5900AE84" w:rsidR="0068407D" w:rsidRPr="004821F4" w:rsidRDefault="00955E24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Notes </w:t>
            </w:r>
            <w:r w:rsidRPr="004821F4">
              <w:rPr>
                <w:rFonts w:ascii="Calibri" w:hAnsi="Calibri"/>
                <w:color w:val="000000"/>
                <w:sz w:val="20"/>
              </w:rPr>
              <w:t>(e.g. corresponding author)</w:t>
            </w:r>
          </w:p>
        </w:tc>
      </w:tr>
      <w:tr w:rsidR="0068407D" w:rsidRPr="004821F4" w14:paraId="05C168A6" w14:textId="77777777" w:rsidTr="00F07C80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150CE67" w14:textId="4DF543F9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40B0DCC" w14:textId="3199492C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71D36C8" w14:textId="6744AE31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6CB712B" w14:textId="113435ED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68407D" w:rsidRPr="004821F4" w14:paraId="5ACDF609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67D85C9A" w14:textId="3F0BAD40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726577E7" w14:textId="7A3736A2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39B5D1B4" w14:textId="0388EE2F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0F3AB8BD" w14:textId="4E0E8A2A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68407D" w:rsidRPr="004821F4" w14:paraId="334E8E6F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A64AD22" w14:textId="43C6BC24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7352C079" w14:textId="5BA3367B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8AEDAF7" w14:textId="55AA5A6E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7131D0E" w14:textId="7CDAB2AF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68407D" w:rsidRPr="004821F4" w14:paraId="5008F80B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67BB04F9" w14:textId="15B27E76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CBABDB2" w14:textId="493990E2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30C0517" w14:textId="57E0F9B4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F2C42BC" w14:textId="438DEC1E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68407D" w:rsidRPr="004821F4" w14:paraId="04E307D0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3209E5C" w14:textId="6AB756BE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1567D32A" w14:textId="6BFAE6DE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B1CBE63" w14:textId="71FB7F53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8C0BB6D" w14:textId="263A7B7F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68407D" w:rsidRPr="004821F4" w14:paraId="657674F2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14AF676B" w14:textId="2151F8C5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281F37D5" w14:textId="7579ABB5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50ADB68D" w14:textId="0DDDE01A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34126B3" w14:textId="39F754EA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68407D" w:rsidRPr="004821F4" w14:paraId="579EF6CA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C71528A" w14:textId="5E614534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72783DD0" w14:textId="6A39171C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9E851EC" w14:textId="2EC904C5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09B79DE" w14:textId="629137E4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68407D" w:rsidRPr="004821F4" w14:paraId="78E8B28F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86E859E" w14:textId="1D3A9DB4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1308B6E6" w14:textId="395B4852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505D4762" w14:textId="509A5033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5884C6D" w14:textId="612C0CD2" w:rsidR="0068407D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68407D" w:rsidRPr="004821F4" w14:paraId="1A606729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</w:tcPr>
          <w:p w14:paraId="1217044C" w14:textId="77777777" w:rsidR="0068407D" w:rsidRPr="004821F4" w:rsidRDefault="0068407D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180CA444" w14:textId="77777777" w:rsidR="0068407D" w:rsidRPr="004821F4" w:rsidRDefault="0068407D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38067136" w14:textId="77777777" w:rsidR="0068407D" w:rsidRPr="004821F4" w:rsidRDefault="0068407D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6A31FA68" w14:textId="77777777" w:rsidR="0068407D" w:rsidRPr="004821F4" w:rsidRDefault="0068407D" w:rsidP="00F07C80">
            <w:pPr>
              <w:rPr>
                <w:rFonts w:ascii="Calibri" w:hAnsi="Calibri"/>
                <w:color w:val="000000"/>
              </w:rPr>
            </w:pPr>
          </w:p>
        </w:tc>
      </w:tr>
      <w:tr w:rsidR="0068407D" w:rsidRPr="004821F4" w14:paraId="7E6C1CFB" w14:textId="77777777" w:rsidTr="00F07C80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</w:tcPr>
          <w:p w14:paraId="7F6261A3" w14:textId="77777777" w:rsidR="0068407D" w:rsidRPr="004821F4" w:rsidRDefault="0068407D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7C48B0EF" w14:textId="77777777" w:rsidR="0068407D" w:rsidRPr="004821F4" w:rsidRDefault="0068407D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0BB8B172" w14:textId="77777777" w:rsidR="0068407D" w:rsidRPr="004821F4" w:rsidRDefault="0068407D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477C1630" w14:textId="77777777" w:rsidR="0068407D" w:rsidRPr="004821F4" w:rsidRDefault="0068407D" w:rsidP="00F07C80">
            <w:pPr>
              <w:rPr>
                <w:rFonts w:ascii="Calibri" w:hAnsi="Calibri"/>
                <w:color w:val="000000"/>
              </w:rPr>
            </w:pPr>
          </w:p>
        </w:tc>
      </w:tr>
    </w:tbl>
    <w:p w14:paraId="14A0B875" w14:textId="77777777" w:rsidR="0068407D" w:rsidRPr="004821F4" w:rsidRDefault="0068407D" w:rsidP="0024736E">
      <w:pPr>
        <w:rPr>
          <w:u w:val="single"/>
        </w:rPr>
      </w:pPr>
    </w:p>
    <w:p w14:paraId="74D109F0" w14:textId="77777777" w:rsidR="0068407D" w:rsidRPr="004821F4" w:rsidRDefault="0068407D" w:rsidP="0024736E">
      <w:pPr>
        <w:rPr>
          <w:u w:val="single"/>
        </w:rPr>
      </w:pPr>
    </w:p>
    <w:p w14:paraId="12772730" w14:textId="77777777" w:rsidR="0068407D" w:rsidRPr="004821F4" w:rsidRDefault="0068407D" w:rsidP="0024736E">
      <w:pPr>
        <w:rPr>
          <w:u w:val="single"/>
        </w:rPr>
      </w:pPr>
    </w:p>
    <w:p w14:paraId="00271E9A" w14:textId="77777777" w:rsidR="0068407D" w:rsidRPr="004821F4" w:rsidRDefault="0068407D" w:rsidP="0024736E">
      <w:pPr>
        <w:rPr>
          <w:u w:val="single"/>
        </w:rPr>
      </w:pPr>
    </w:p>
    <w:p w14:paraId="77CDBC54" w14:textId="77777777" w:rsidR="0068407D" w:rsidRPr="004821F4" w:rsidRDefault="0068407D" w:rsidP="0024736E">
      <w:pPr>
        <w:rPr>
          <w:u w:val="single"/>
        </w:rPr>
      </w:pPr>
    </w:p>
    <w:p w14:paraId="2ABEE02C" w14:textId="77777777" w:rsidR="0068407D" w:rsidRPr="004821F4" w:rsidRDefault="0068407D" w:rsidP="0024736E">
      <w:pPr>
        <w:rPr>
          <w:u w:val="single"/>
        </w:rPr>
      </w:pPr>
    </w:p>
    <w:p w14:paraId="6F2F1E19" w14:textId="77777777" w:rsidR="0068407D" w:rsidRPr="004821F4" w:rsidRDefault="0068407D" w:rsidP="0024736E">
      <w:pPr>
        <w:rPr>
          <w:u w:val="single"/>
        </w:rPr>
      </w:pPr>
    </w:p>
    <w:p w14:paraId="618F4B94" w14:textId="77777777" w:rsidR="0024736E" w:rsidRPr="004821F4" w:rsidRDefault="0024736E" w:rsidP="0024736E"/>
    <w:p w14:paraId="515354B1" w14:textId="4E0731DD" w:rsidR="0024736E" w:rsidRPr="004821F4" w:rsidRDefault="00955E24" w:rsidP="0024736E">
      <w:pPr>
        <w:jc w:val="center"/>
        <w:rPr>
          <w:b/>
          <w:sz w:val="28"/>
        </w:rPr>
      </w:pPr>
      <w:r w:rsidRPr="004821F4">
        <w:rPr>
          <w:b/>
          <w:sz w:val="28"/>
        </w:rPr>
        <w:lastRenderedPageBreak/>
        <w:t xml:space="preserve">APPLICATION FOR REWARD FOR PREPARATION AND APPROVAL OF INTERNATIONAL PROJECTS </w:t>
      </w:r>
      <w:r w:rsidRPr="004821F4">
        <w:rPr>
          <w:b/>
          <w:caps/>
          <w:sz w:val="28"/>
        </w:rPr>
        <w:t>AT FFWS</w:t>
      </w:r>
      <w:r w:rsidRPr="004821F4">
        <w:rPr>
          <w:b/>
          <w:sz w:val="28"/>
        </w:rPr>
        <w:t xml:space="preserve"> IN </w:t>
      </w:r>
      <w:r w:rsidR="0024736E" w:rsidRPr="004821F4">
        <w:rPr>
          <w:b/>
          <w:sz w:val="28"/>
        </w:rPr>
        <w:t>2020</w:t>
      </w:r>
    </w:p>
    <w:p w14:paraId="04E4E1AC" w14:textId="77777777" w:rsidR="0024736E" w:rsidRPr="004821F4" w:rsidRDefault="0024736E" w:rsidP="0024736E"/>
    <w:p w14:paraId="5BB22F04" w14:textId="628D8BA9" w:rsidR="0024736E" w:rsidRPr="004821F4" w:rsidRDefault="00DF60A2" w:rsidP="0024736E">
      <w:r>
        <w:t>N</w:t>
      </w:r>
      <w:r w:rsidR="00955E24" w:rsidRPr="004821F4">
        <w:t>ame of international project</w:t>
      </w:r>
      <w:r w:rsidR="0024736E" w:rsidRPr="004821F4">
        <w:t>:</w:t>
      </w:r>
    </w:p>
    <w:p w14:paraId="5DC29ABF" w14:textId="77777777" w:rsidR="0024736E" w:rsidRPr="004821F4" w:rsidRDefault="0024736E" w:rsidP="0024736E">
      <w:pPr>
        <w:jc w:val="both"/>
      </w:pPr>
    </w:p>
    <w:p w14:paraId="493BD38E" w14:textId="77777777" w:rsidR="00955E24" w:rsidRPr="004821F4" w:rsidRDefault="00955E24" w:rsidP="00955E24">
      <w:pPr>
        <w:jc w:val="both"/>
      </w:pPr>
      <w:r w:rsidRPr="004821F4">
        <w:t>Percentage share of FFWS employees or students involved in the preparation and approval of an international project at FFWS. This share must be signed by each employee or student.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45"/>
        <w:gridCol w:w="1683"/>
        <w:gridCol w:w="2693"/>
        <w:gridCol w:w="2051"/>
      </w:tblGrid>
      <w:tr w:rsidR="0024736E" w:rsidRPr="004821F4" w14:paraId="2B06FFD0" w14:textId="77777777" w:rsidTr="003F2C6F">
        <w:trPr>
          <w:trHeight w:val="703"/>
        </w:trPr>
        <w:tc>
          <w:tcPr>
            <w:tcW w:w="2645" w:type="dxa"/>
            <w:shd w:val="clear" w:color="000000" w:fill="D0CECE"/>
            <w:noWrap/>
            <w:vAlign w:val="center"/>
            <w:hideMark/>
          </w:tcPr>
          <w:p w14:paraId="52C148E9" w14:textId="10B34853" w:rsidR="0024736E" w:rsidRPr="004821F4" w:rsidRDefault="00955E24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Name of FFWS author</w:t>
            </w:r>
          </w:p>
        </w:tc>
        <w:tc>
          <w:tcPr>
            <w:tcW w:w="1683" w:type="dxa"/>
            <w:shd w:val="clear" w:color="000000" w:fill="D0CECE"/>
            <w:vAlign w:val="center"/>
            <w:hideMark/>
          </w:tcPr>
          <w:p w14:paraId="5C16FA6B" w14:textId="22276906" w:rsidR="0024736E" w:rsidRPr="004821F4" w:rsidRDefault="00955E24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Percentage share at FFWS project</w:t>
            </w:r>
          </w:p>
        </w:tc>
        <w:tc>
          <w:tcPr>
            <w:tcW w:w="2693" w:type="dxa"/>
            <w:shd w:val="clear" w:color="000000" w:fill="D0CECE"/>
            <w:noWrap/>
            <w:vAlign w:val="center"/>
            <w:hideMark/>
          </w:tcPr>
          <w:p w14:paraId="7891CAA9" w14:textId="6DFFCA35" w:rsidR="0024736E" w:rsidRPr="004821F4" w:rsidRDefault="00955E24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Signature</w:t>
            </w:r>
          </w:p>
        </w:tc>
        <w:tc>
          <w:tcPr>
            <w:tcW w:w="2051" w:type="dxa"/>
            <w:shd w:val="clear" w:color="000000" w:fill="D0CECE"/>
            <w:noWrap/>
            <w:vAlign w:val="center"/>
            <w:hideMark/>
          </w:tcPr>
          <w:p w14:paraId="0C18B5E6" w14:textId="258EC77E" w:rsidR="0024736E" w:rsidRPr="004821F4" w:rsidRDefault="00955E24" w:rsidP="00F07C80">
            <w:pPr>
              <w:jc w:val="center"/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>Notes</w:t>
            </w:r>
          </w:p>
        </w:tc>
      </w:tr>
      <w:tr w:rsidR="0024736E" w:rsidRPr="004821F4" w14:paraId="66FF57B6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6909E70" w14:textId="0C469535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51AFA4B" w14:textId="6D805C30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6700CD49" w14:textId="509843CB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4D052A5" w14:textId="1422B7E9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5E397BE3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6CD4BDCD" w14:textId="04E11AF0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88255C3" w14:textId="229499B0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B20F014" w14:textId="495FA98E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9A73217" w14:textId="5D4672DE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51B2F62F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E52A401" w14:textId="222F59AB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236AB3D3" w14:textId="5C85B8C5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F8169FC" w14:textId="6931254C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2CBDB90" w14:textId="08E6AC2D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1C54A7D0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99B3EDE" w14:textId="701BE057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3C7A3AA" w14:textId="0BDAF4B5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CDE8282" w14:textId="63D2D9C2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F416F38" w14:textId="2661B7FA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26203927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6B6A2B0" w14:textId="400A9324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78C28C1" w14:textId="6A5D3417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370466D4" w14:textId="7FDE7A83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EE9B060" w14:textId="7C072955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17B2E0A3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3D3D64AF" w14:textId="051FCB0A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774C6D68" w14:textId="00BA75AA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A0E14D5" w14:textId="27D66C11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9421882" w14:textId="6088C494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49648E39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460838A" w14:textId="2BDD8562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45A3130F" w14:textId="41DDAF5C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1C1EFCB2" w14:textId="5B56ED14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6BD0EEC3" w14:textId="02B1B6EE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2C455469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31B10364" w14:textId="45D52815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6EDBCF45" w14:textId="5D75B831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1AB6FE6" w14:textId="0506533C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8F07856" w14:textId="33B94FE6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42DD7B76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AC41077" w14:textId="5A13D72E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4EB89AA4" w14:textId="2718D02C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1B1177B2" w14:textId="07449661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0829B3A5" w14:textId="43782E87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4725E145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5D63263" w14:textId="64D90DA2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4557D59C" w14:textId="1D98883F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55AA8CC0" w14:textId="0F717D63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0AE67BBE" w14:textId="38DE1372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005C4A4E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133FE538" w14:textId="2BD4A44F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15493DF5" w14:textId="5B236EC7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35DAA4B7" w14:textId="17F985D6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FEDC99D" w14:textId="6785936C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24736E" w:rsidRPr="004821F4" w14:paraId="3C0C6CB5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6F9B43A3" w14:textId="5BA05DCA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27EB1FD" w14:textId="1BCB8346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17EFCD2" w14:textId="360B809F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FB5C9D3" w14:textId="566FB5D2" w:rsidR="0024736E" w:rsidRPr="004821F4" w:rsidRDefault="00B0248F" w:rsidP="00F07C80">
            <w:pPr>
              <w:rPr>
                <w:rFonts w:ascii="Calibri" w:hAnsi="Calibri"/>
                <w:color w:val="000000"/>
              </w:rPr>
            </w:pPr>
            <w:r w:rsidRPr="004821F4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883596" w:rsidRPr="004821F4" w14:paraId="113E1F9D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</w:tcPr>
          <w:p w14:paraId="43B3396A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4DAE734B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3889F1A4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1F0801EA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</w:tr>
      <w:tr w:rsidR="00883596" w:rsidRPr="004821F4" w14:paraId="20C37C25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</w:tcPr>
          <w:p w14:paraId="174F86F4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60F90BF7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4D4CEDF4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1B5180B6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</w:tr>
      <w:tr w:rsidR="00883596" w:rsidRPr="004821F4" w14:paraId="1A84099F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</w:tcPr>
          <w:p w14:paraId="067E497F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35D64D80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79680276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26335657" w14:textId="77777777" w:rsidR="00883596" w:rsidRPr="004821F4" w:rsidRDefault="00883596" w:rsidP="00F07C80">
            <w:pPr>
              <w:rPr>
                <w:rFonts w:ascii="Calibri" w:hAnsi="Calibri"/>
                <w:color w:val="000000"/>
              </w:rPr>
            </w:pPr>
          </w:p>
        </w:tc>
      </w:tr>
    </w:tbl>
    <w:p w14:paraId="5671CD36" w14:textId="77777777" w:rsidR="001806B5" w:rsidRPr="004821F4" w:rsidRDefault="001806B5" w:rsidP="0024736E"/>
    <w:sectPr w:rsidR="001806B5" w:rsidRPr="004821F4" w:rsidSect="00BF4FF1">
      <w:footerReference w:type="default" r:id="rId11"/>
      <w:footerReference w:type="first" r:id="rId12"/>
      <w:pgSz w:w="11906" w:h="16838"/>
      <w:pgMar w:top="1417" w:right="1417" w:bottom="1417" w:left="1417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DA591" w14:textId="77777777" w:rsidR="00F07C80" w:rsidRDefault="00F07C80" w:rsidP="00BF4FF1">
      <w:pPr>
        <w:spacing w:after="0" w:line="240" w:lineRule="auto"/>
      </w:pPr>
      <w:r>
        <w:separator/>
      </w:r>
    </w:p>
  </w:endnote>
  <w:endnote w:type="continuationSeparator" w:id="0">
    <w:p w14:paraId="49373C5C" w14:textId="77777777" w:rsidR="00F07C80" w:rsidRDefault="00F07C80" w:rsidP="00BF4F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9784632"/>
      <w:docPartObj>
        <w:docPartGallery w:val="Page Numbers (Bottom of Page)"/>
        <w:docPartUnique/>
      </w:docPartObj>
    </w:sdtPr>
    <w:sdtContent>
      <w:sdt>
        <w:sdtPr>
          <w:id w:val="1555346497"/>
          <w:docPartObj>
            <w:docPartGallery w:val="Page Numbers (Top of Page)"/>
            <w:docPartUnique/>
          </w:docPartObj>
        </w:sdtPr>
        <w:sdtContent>
          <w:p w14:paraId="2D087C6D" w14:textId="6AF50C49" w:rsidR="00F07C80" w:rsidRDefault="00F07C80" w:rsidP="00BF4FF1">
            <w:pPr>
              <w:pStyle w:val="Zpat"/>
              <w:jc w:val="right"/>
            </w:pP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69504" behindDoc="0" locked="0" layoutInCell="1" allowOverlap="1" wp14:anchorId="1DFF2B9A" wp14:editId="55E5441B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40006</wp:posOffset>
                      </wp:positionV>
                      <wp:extent cx="5829300" cy="0"/>
                      <wp:effectExtent l="0" t="0" r="19050" b="19050"/>
                      <wp:wrapNone/>
                      <wp:docPr id="19" name="Přímá spojnic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038A8D" id="Přímá spojnice 19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2pt,-3.15pt" to="458.8pt,-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" strokecolor="#4b9746" strokeweight=".25pt"/>
                  </w:pict>
                </mc:Fallback>
              </mc:AlternateContent>
            </w: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68480" behindDoc="0" locked="0" layoutInCell="1" allowOverlap="1" wp14:anchorId="4C988514" wp14:editId="1236235D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9701529</wp:posOffset>
                      </wp:positionV>
                      <wp:extent cx="5829300" cy="0"/>
                      <wp:effectExtent l="0" t="0" r="19050" b="19050"/>
                      <wp:wrapNone/>
                      <wp:docPr id="20" name="Přímá spojnic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7DCB010" id="Přímá spojnice 20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5.1pt,763.9pt" to="524.1pt,7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" strokecolor="#4b9746" strokeweight=".25pt"/>
                  </w:pict>
                </mc:Fallback>
              </mc:AlternateContent>
            </w: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67456" behindDoc="0" locked="0" layoutInCell="1" allowOverlap="1" wp14:anchorId="41F76B1F" wp14:editId="4BD550EA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9701529</wp:posOffset>
                      </wp:positionV>
                      <wp:extent cx="5829300" cy="0"/>
                      <wp:effectExtent l="0" t="0" r="19050" b="19050"/>
                      <wp:wrapNone/>
                      <wp:docPr id="21" name="Přímá spojnic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B88960" id="Přímá spojnice 21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5.1pt,763.9pt" to="524.1pt,7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" strokecolor="#4b9746" strokeweight=".25pt"/>
                  </w:pict>
                </mc:Fallback>
              </mc:AlternateContent>
            </w:r>
          </w:p>
          <w:p w14:paraId="399A1C6B" w14:textId="77777777" w:rsidR="00F07C80" w:rsidRPr="00BF4FF1" w:rsidRDefault="00F07C80" w:rsidP="00BF4FF1">
            <w:pPr>
              <w:pStyle w:val="Zpat"/>
              <w:jc w:val="right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6725105"/>
      <w:docPartObj>
        <w:docPartGallery w:val="Page Numbers (Bottom of Page)"/>
        <w:docPartUnique/>
      </w:docPartObj>
    </w:sdtPr>
    <w:sdtContent>
      <w:sdt>
        <w:sdtPr>
          <w:id w:val="1351373471"/>
          <w:docPartObj>
            <w:docPartGallery w:val="Page Numbers (Top of Page)"/>
            <w:docPartUnique/>
          </w:docPartObj>
        </w:sdtPr>
        <w:sdtContent>
          <w:p w14:paraId="76132D9E" w14:textId="24BA4B71" w:rsidR="00F07C80" w:rsidRDefault="00F07C80" w:rsidP="00BF4FF1">
            <w:pPr>
              <w:pStyle w:val="Zpat"/>
              <w:jc w:val="right"/>
            </w:pP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76672" behindDoc="0" locked="0" layoutInCell="1" allowOverlap="1" wp14:anchorId="0FB901D7" wp14:editId="19ECF589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40006</wp:posOffset>
                      </wp:positionV>
                      <wp:extent cx="5829300" cy="0"/>
                      <wp:effectExtent l="0" t="0" r="19050" b="19050"/>
                      <wp:wrapNone/>
                      <wp:docPr id="3" name="Přímá spojnic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181024" id="Přímá spojnice 3" o:spid="_x0000_s1026" style="position:absolute;z-index:25167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2pt,-3.15pt" to="458.8pt,-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" strokecolor="#4b9746" strokeweight=".25pt"/>
                  </w:pict>
                </mc:Fallback>
              </mc:AlternateContent>
            </w: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75648" behindDoc="0" locked="0" layoutInCell="1" allowOverlap="1" wp14:anchorId="545216E9" wp14:editId="6C45C182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9701529</wp:posOffset>
                      </wp:positionV>
                      <wp:extent cx="5829300" cy="0"/>
                      <wp:effectExtent l="0" t="0" r="19050" b="19050"/>
                      <wp:wrapNone/>
                      <wp:docPr id="4" name="Přímá spojnic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CD271F" id="Přímá spojnice 4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5.1pt,763.9pt" to="524.1pt,7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" strokecolor="#4b9746" strokeweight=".25pt"/>
                  </w:pict>
                </mc:Fallback>
              </mc:AlternateContent>
            </w: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74624" behindDoc="0" locked="0" layoutInCell="1" allowOverlap="1" wp14:anchorId="4B1D8266" wp14:editId="46206BBB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9701529</wp:posOffset>
                      </wp:positionV>
                      <wp:extent cx="5829300" cy="0"/>
                      <wp:effectExtent l="0" t="0" r="19050" b="19050"/>
                      <wp:wrapNone/>
                      <wp:docPr id="5" name="Přímá spojnic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CE52B5" id="Přímá spojnice 5" o:spid="_x0000_s1026" style="position:absolute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5.1pt,763.9pt" to="524.1pt,7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" strokecolor="#4b9746" strokeweight=".25pt"/>
                  </w:pict>
                </mc:Fallback>
              </mc:AlternateContent>
            </w:r>
          </w:p>
          <w:p w14:paraId="58C9EB1A" w14:textId="77777777" w:rsidR="00F07C80" w:rsidRDefault="00F07C80" w:rsidP="00BF4FF1">
            <w:pPr>
              <w:pStyle w:val="Zpat"/>
              <w:jc w:val="right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D791C" w14:textId="77777777" w:rsidR="00F07C80" w:rsidRDefault="00F07C80" w:rsidP="00BF4FF1">
      <w:pPr>
        <w:spacing w:after="0" w:line="240" w:lineRule="auto"/>
      </w:pPr>
      <w:r>
        <w:separator/>
      </w:r>
    </w:p>
  </w:footnote>
  <w:footnote w:type="continuationSeparator" w:id="0">
    <w:p w14:paraId="345B425A" w14:textId="77777777" w:rsidR="00F07C80" w:rsidRDefault="00F07C80" w:rsidP="00BF4F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C0D9B"/>
    <w:multiLevelType w:val="hybridMultilevel"/>
    <w:tmpl w:val="5464E604"/>
    <w:lvl w:ilvl="0" w:tplc="8B548364">
      <w:start w:val="266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" w15:restartNumberingAfterBreak="0">
    <w:nsid w:val="0519424A"/>
    <w:multiLevelType w:val="hybridMultilevel"/>
    <w:tmpl w:val="B900DC72"/>
    <w:lvl w:ilvl="0" w:tplc="E316492E">
      <w:start w:val="2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A7F64A7"/>
    <w:multiLevelType w:val="hybridMultilevel"/>
    <w:tmpl w:val="3AEE0A24"/>
    <w:lvl w:ilvl="0" w:tplc="8B548364">
      <w:start w:val="266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" w15:restartNumberingAfterBreak="0">
    <w:nsid w:val="0AA50A09"/>
    <w:multiLevelType w:val="hybridMultilevel"/>
    <w:tmpl w:val="6FD2561A"/>
    <w:lvl w:ilvl="0" w:tplc="77F8F81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337E5"/>
    <w:multiLevelType w:val="hybridMultilevel"/>
    <w:tmpl w:val="6CFEDA90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2014C"/>
    <w:multiLevelType w:val="hybridMultilevel"/>
    <w:tmpl w:val="8BACD4AE"/>
    <w:lvl w:ilvl="0" w:tplc="32900B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8B53D5"/>
    <w:multiLevelType w:val="hybridMultilevel"/>
    <w:tmpl w:val="6FD2561A"/>
    <w:lvl w:ilvl="0" w:tplc="77F8F81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252E26"/>
    <w:multiLevelType w:val="hybridMultilevel"/>
    <w:tmpl w:val="2BC69974"/>
    <w:lvl w:ilvl="0" w:tplc="0405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6D3AAC"/>
    <w:multiLevelType w:val="hybridMultilevel"/>
    <w:tmpl w:val="3A3440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C615FD"/>
    <w:multiLevelType w:val="hybridMultilevel"/>
    <w:tmpl w:val="9B300834"/>
    <w:lvl w:ilvl="0" w:tplc="040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12963D63"/>
    <w:multiLevelType w:val="hybridMultilevel"/>
    <w:tmpl w:val="8990D904"/>
    <w:lvl w:ilvl="0" w:tplc="04050019">
      <w:start w:val="1"/>
      <w:numFmt w:val="lowerLetter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149B32E3"/>
    <w:multiLevelType w:val="hybridMultilevel"/>
    <w:tmpl w:val="DD5210CA"/>
    <w:lvl w:ilvl="0" w:tplc="E316492E">
      <w:start w:val="2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17ED06F6"/>
    <w:multiLevelType w:val="hybridMultilevel"/>
    <w:tmpl w:val="EECA7F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F5658"/>
    <w:multiLevelType w:val="hybridMultilevel"/>
    <w:tmpl w:val="7B166968"/>
    <w:lvl w:ilvl="0" w:tplc="8B548364">
      <w:start w:val="266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6063B"/>
    <w:multiLevelType w:val="hybridMultilevel"/>
    <w:tmpl w:val="37563B1C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B14A62"/>
    <w:multiLevelType w:val="hybridMultilevel"/>
    <w:tmpl w:val="C29EA7E4"/>
    <w:lvl w:ilvl="0" w:tplc="8B548364">
      <w:start w:val="266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416BF0"/>
    <w:multiLevelType w:val="hybridMultilevel"/>
    <w:tmpl w:val="6CFEDA90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A43F99"/>
    <w:multiLevelType w:val="hybridMultilevel"/>
    <w:tmpl w:val="1C847A9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B3093"/>
    <w:multiLevelType w:val="hybridMultilevel"/>
    <w:tmpl w:val="A12813B6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4C00BD"/>
    <w:multiLevelType w:val="hybridMultilevel"/>
    <w:tmpl w:val="1642665E"/>
    <w:lvl w:ilvl="0" w:tplc="04050019">
      <w:start w:val="1"/>
      <w:numFmt w:val="lowerLetter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0791E3E"/>
    <w:multiLevelType w:val="hybridMultilevel"/>
    <w:tmpl w:val="CA9A27A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C055C8"/>
    <w:multiLevelType w:val="hybridMultilevel"/>
    <w:tmpl w:val="7CF09604"/>
    <w:lvl w:ilvl="0" w:tplc="224C436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17271"/>
    <w:multiLevelType w:val="hybridMultilevel"/>
    <w:tmpl w:val="5498AE26"/>
    <w:lvl w:ilvl="0" w:tplc="04050019">
      <w:start w:val="1"/>
      <w:numFmt w:val="lowerLetter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4AC6583F"/>
    <w:multiLevelType w:val="hybridMultilevel"/>
    <w:tmpl w:val="868AF138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7517F7"/>
    <w:multiLevelType w:val="hybridMultilevel"/>
    <w:tmpl w:val="04D6FCE6"/>
    <w:lvl w:ilvl="0" w:tplc="8B548364">
      <w:start w:val="266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2088A"/>
    <w:multiLevelType w:val="hybridMultilevel"/>
    <w:tmpl w:val="691CEDB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B1227E"/>
    <w:multiLevelType w:val="hybridMultilevel"/>
    <w:tmpl w:val="D50CB926"/>
    <w:lvl w:ilvl="0" w:tplc="040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F445342"/>
    <w:multiLevelType w:val="hybridMultilevel"/>
    <w:tmpl w:val="F64A1618"/>
    <w:lvl w:ilvl="0" w:tplc="6E065E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1C84658"/>
    <w:multiLevelType w:val="hybridMultilevel"/>
    <w:tmpl w:val="7BD8AF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E73FB"/>
    <w:multiLevelType w:val="hybridMultilevel"/>
    <w:tmpl w:val="8976DE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0870D8"/>
    <w:multiLevelType w:val="hybridMultilevel"/>
    <w:tmpl w:val="97B8E0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3F6172"/>
    <w:multiLevelType w:val="hybridMultilevel"/>
    <w:tmpl w:val="2C344D68"/>
    <w:lvl w:ilvl="0" w:tplc="040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B793697"/>
    <w:multiLevelType w:val="hybridMultilevel"/>
    <w:tmpl w:val="ECA89D82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873397"/>
    <w:multiLevelType w:val="hybridMultilevel"/>
    <w:tmpl w:val="6CFEDA90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3E2CCE"/>
    <w:multiLevelType w:val="hybridMultilevel"/>
    <w:tmpl w:val="00EE0C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47953"/>
    <w:multiLevelType w:val="hybridMultilevel"/>
    <w:tmpl w:val="83B2A2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8"/>
  </w:num>
  <w:num w:numId="3">
    <w:abstractNumId w:val="34"/>
  </w:num>
  <w:num w:numId="4">
    <w:abstractNumId w:val="30"/>
  </w:num>
  <w:num w:numId="5">
    <w:abstractNumId w:val="35"/>
  </w:num>
  <w:num w:numId="6">
    <w:abstractNumId w:val="1"/>
  </w:num>
  <w:num w:numId="7">
    <w:abstractNumId w:val="11"/>
  </w:num>
  <w:num w:numId="8">
    <w:abstractNumId w:val="0"/>
  </w:num>
  <w:num w:numId="9">
    <w:abstractNumId w:val="24"/>
  </w:num>
  <w:num w:numId="10">
    <w:abstractNumId w:val="15"/>
  </w:num>
  <w:num w:numId="11">
    <w:abstractNumId w:val="2"/>
  </w:num>
  <w:num w:numId="12">
    <w:abstractNumId w:val="13"/>
  </w:num>
  <w:num w:numId="13">
    <w:abstractNumId w:val="16"/>
  </w:num>
  <w:num w:numId="14">
    <w:abstractNumId w:val="31"/>
  </w:num>
  <w:num w:numId="15">
    <w:abstractNumId w:val="14"/>
  </w:num>
  <w:num w:numId="16">
    <w:abstractNumId w:val="22"/>
  </w:num>
  <w:num w:numId="17">
    <w:abstractNumId w:val="10"/>
  </w:num>
  <w:num w:numId="18">
    <w:abstractNumId w:val="26"/>
  </w:num>
  <w:num w:numId="19">
    <w:abstractNumId w:val="32"/>
  </w:num>
  <w:num w:numId="20">
    <w:abstractNumId w:val="7"/>
  </w:num>
  <w:num w:numId="21">
    <w:abstractNumId w:val="19"/>
  </w:num>
  <w:num w:numId="22">
    <w:abstractNumId w:val="18"/>
  </w:num>
  <w:num w:numId="23">
    <w:abstractNumId w:val="4"/>
  </w:num>
  <w:num w:numId="24">
    <w:abstractNumId w:val="23"/>
  </w:num>
  <w:num w:numId="25">
    <w:abstractNumId w:val="27"/>
  </w:num>
  <w:num w:numId="26">
    <w:abstractNumId w:val="5"/>
  </w:num>
  <w:num w:numId="27">
    <w:abstractNumId w:val="17"/>
  </w:num>
  <w:num w:numId="28">
    <w:abstractNumId w:val="25"/>
  </w:num>
  <w:num w:numId="29">
    <w:abstractNumId w:val="9"/>
  </w:num>
  <w:num w:numId="30">
    <w:abstractNumId w:val="28"/>
  </w:num>
  <w:num w:numId="31">
    <w:abstractNumId w:val="29"/>
  </w:num>
  <w:num w:numId="32">
    <w:abstractNumId w:val="12"/>
  </w:num>
  <w:num w:numId="33">
    <w:abstractNumId w:val="3"/>
  </w:num>
  <w:num w:numId="34">
    <w:abstractNumId w:val="33"/>
  </w:num>
  <w:num w:numId="35">
    <w:abstractNumId w:val="21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TQ3NjYxMTYzMjNT0lEKTi0uzszPAykwrgUANREAoywAAAA="/>
  </w:docVars>
  <w:rsids>
    <w:rsidRoot w:val="00BF4FF1"/>
    <w:rsid w:val="00007D73"/>
    <w:rsid w:val="000264DB"/>
    <w:rsid w:val="000265CD"/>
    <w:rsid w:val="00032FEB"/>
    <w:rsid w:val="000423E0"/>
    <w:rsid w:val="00053984"/>
    <w:rsid w:val="00053DF3"/>
    <w:rsid w:val="00062094"/>
    <w:rsid w:val="0006495B"/>
    <w:rsid w:val="00070E42"/>
    <w:rsid w:val="0007369B"/>
    <w:rsid w:val="0008339B"/>
    <w:rsid w:val="00094EC2"/>
    <w:rsid w:val="000A1FDB"/>
    <w:rsid w:val="000A3BFE"/>
    <w:rsid w:val="000B072C"/>
    <w:rsid w:val="000C12E0"/>
    <w:rsid w:val="000C3FFB"/>
    <w:rsid w:val="000C6D06"/>
    <w:rsid w:val="000D0572"/>
    <w:rsid w:val="000E2919"/>
    <w:rsid w:val="001024D6"/>
    <w:rsid w:val="001140C8"/>
    <w:rsid w:val="00114C31"/>
    <w:rsid w:val="0011742A"/>
    <w:rsid w:val="00121986"/>
    <w:rsid w:val="001238CA"/>
    <w:rsid w:val="00134B10"/>
    <w:rsid w:val="00135469"/>
    <w:rsid w:val="00136541"/>
    <w:rsid w:val="0015610F"/>
    <w:rsid w:val="001604F3"/>
    <w:rsid w:val="00164D55"/>
    <w:rsid w:val="001658D0"/>
    <w:rsid w:val="001737E1"/>
    <w:rsid w:val="001748C7"/>
    <w:rsid w:val="0017581F"/>
    <w:rsid w:val="001806B5"/>
    <w:rsid w:val="00185FEF"/>
    <w:rsid w:val="00190152"/>
    <w:rsid w:val="0019148E"/>
    <w:rsid w:val="00192F51"/>
    <w:rsid w:val="00193238"/>
    <w:rsid w:val="001A49B8"/>
    <w:rsid w:val="001A7A57"/>
    <w:rsid w:val="001B516E"/>
    <w:rsid w:val="001B60ED"/>
    <w:rsid w:val="001D03A6"/>
    <w:rsid w:val="001D6FE2"/>
    <w:rsid w:val="001E2DBC"/>
    <w:rsid w:val="001F6EE5"/>
    <w:rsid w:val="002076BB"/>
    <w:rsid w:val="00217074"/>
    <w:rsid w:val="00221335"/>
    <w:rsid w:val="00222E34"/>
    <w:rsid w:val="00223502"/>
    <w:rsid w:val="00225F13"/>
    <w:rsid w:val="002269D5"/>
    <w:rsid w:val="002316B8"/>
    <w:rsid w:val="0023260D"/>
    <w:rsid w:val="00232FAB"/>
    <w:rsid w:val="0024736E"/>
    <w:rsid w:val="00255FF3"/>
    <w:rsid w:val="00260089"/>
    <w:rsid w:val="002677C2"/>
    <w:rsid w:val="002677CE"/>
    <w:rsid w:val="0027211C"/>
    <w:rsid w:val="00297B36"/>
    <w:rsid w:val="002E30EB"/>
    <w:rsid w:val="002F1DA0"/>
    <w:rsid w:val="002F6CE2"/>
    <w:rsid w:val="002F7118"/>
    <w:rsid w:val="002F711D"/>
    <w:rsid w:val="00315809"/>
    <w:rsid w:val="00322282"/>
    <w:rsid w:val="0032476F"/>
    <w:rsid w:val="00324E65"/>
    <w:rsid w:val="003332EF"/>
    <w:rsid w:val="003365C3"/>
    <w:rsid w:val="00337A27"/>
    <w:rsid w:val="00337B8D"/>
    <w:rsid w:val="0034185A"/>
    <w:rsid w:val="00347BAD"/>
    <w:rsid w:val="003558D4"/>
    <w:rsid w:val="00355B93"/>
    <w:rsid w:val="003567C8"/>
    <w:rsid w:val="00356A54"/>
    <w:rsid w:val="003730DB"/>
    <w:rsid w:val="00380CD1"/>
    <w:rsid w:val="0038400A"/>
    <w:rsid w:val="0039297E"/>
    <w:rsid w:val="003A53E1"/>
    <w:rsid w:val="003B05E0"/>
    <w:rsid w:val="003B1E76"/>
    <w:rsid w:val="003B3D31"/>
    <w:rsid w:val="003B7EF9"/>
    <w:rsid w:val="003C0786"/>
    <w:rsid w:val="003C1D41"/>
    <w:rsid w:val="003C489F"/>
    <w:rsid w:val="003D0752"/>
    <w:rsid w:val="003D3F0E"/>
    <w:rsid w:val="003E3DBE"/>
    <w:rsid w:val="003E71D3"/>
    <w:rsid w:val="003E7E26"/>
    <w:rsid w:val="003F2C6F"/>
    <w:rsid w:val="004001D6"/>
    <w:rsid w:val="00402171"/>
    <w:rsid w:val="00413946"/>
    <w:rsid w:val="004164C4"/>
    <w:rsid w:val="004171EF"/>
    <w:rsid w:val="00433852"/>
    <w:rsid w:val="004369BE"/>
    <w:rsid w:val="00446092"/>
    <w:rsid w:val="00450117"/>
    <w:rsid w:val="00454653"/>
    <w:rsid w:val="00461478"/>
    <w:rsid w:val="0046186E"/>
    <w:rsid w:val="00463AAF"/>
    <w:rsid w:val="00466150"/>
    <w:rsid w:val="00466C27"/>
    <w:rsid w:val="0048158D"/>
    <w:rsid w:val="004821F4"/>
    <w:rsid w:val="0048379E"/>
    <w:rsid w:val="004944ED"/>
    <w:rsid w:val="004A1126"/>
    <w:rsid w:val="004A7441"/>
    <w:rsid w:val="004B0DB2"/>
    <w:rsid w:val="004C564A"/>
    <w:rsid w:val="004C5E81"/>
    <w:rsid w:val="004D375F"/>
    <w:rsid w:val="004D4B91"/>
    <w:rsid w:val="004E0B01"/>
    <w:rsid w:val="004E1B8E"/>
    <w:rsid w:val="004E55FC"/>
    <w:rsid w:val="004F0B80"/>
    <w:rsid w:val="004F26B3"/>
    <w:rsid w:val="005042C9"/>
    <w:rsid w:val="005049CB"/>
    <w:rsid w:val="0051065D"/>
    <w:rsid w:val="005168B5"/>
    <w:rsid w:val="00533D52"/>
    <w:rsid w:val="005376AD"/>
    <w:rsid w:val="005464AB"/>
    <w:rsid w:val="00546AAE"/>
    <w:rsid w:val="00553295"/>
    <w:rsid w:val="0055388D"/>
    <w:rsid w:val="00574BF4"/>
    <w:rsid w:val="00576955"/>
    <w:rsid w:val="00576C2F"/>
    <w:rsid w:val="00585933"/>
    <w:rsid w:val="005A1B7E"/>
    <w:rsid w:val="005A32A7"/>
    <w:rsid w:val="005B03E4"/>
    <w:rsid w:val="005B111E"/>
    <w:rsid w:val="005C0EA0"/>
    <w:rsid w:val="005C2B89"/>
    <w:rsid w:val="005C51BF"/>
    <w:rsid w:val="005D1316"/>
    <w:rsid w:val="005D38AB"/>
    <w:rsid w:val="005D5DBA"/>
    <w:rsid w:val="005E19B2"/>
    <w:rsid w:val="005E74AE"/>
    <w:rsid w:val="005F0199"/>
    <w:rsid w:val="005F7570"/>
    <w:rsid w:val="00612717"/>
    <w:rsid w:val="0061278B"/>
    <w:rsid w:val="00624EA4"/>
    <w:rsid w:val="006408F1"/>
    <w:rsid w:val="00643786"/>
    <w:rsid w:val="00650E9E"/>
    <w:rsid w:val="0065471A"/>
    <w:rsid w:val="0066245A"/>
    <w:rsid w:val="006666CA"/>
    <w:rsid w:val="00670C2F"/>
    <w:rsid w:val="00672921"/>
    <w:rsid w:val="00675321"/>
    <w:rsid w:val="00682B0C"/>
    <w:rsid w:val="0068407D"/>
    <w:rsid w:val="00684E97"/>
    <w:rsid w:val="006852EE"/>
    <w:rsid w:val="006858A4"/>
    <w:rsid w:val="006878C6"/>
    <w:rsid w:val="006A18CB"/>
    <w:rsid w:val="006A2CB7"/>
    <w:rsid w:val="006A4DB5"/>
    <w:rsid w:val="006A5096"/>
    <w:rsid w:val="006A5B61"/>
    <w:rsid w:val="006C4DEF"/>
    <w:rsid w:val="006D6791"/>
    <w:rsid w:val="00713D93"/>
    <w:rsid w:val="00723543"/>
    <w:rsid w:val="00726DF8"/>
    <w:rsid w:val="00731009"/>
    <w:rsid w:val="00733C7A"/>
    <w:rsid w:val="00736A08"/>
    <w:rsid w:val="007402FC"/>
    <w:rsid w:val="00743079"/>
    <w:rsid w:val="00750063"/>
    <w:rsid w:val="0075234D"/>
    <w:rsid w:val="007569ED"/>
    <w:rsid w:val="007643BC"/>
    <w:rsid w:val="00764825"/>
    <w:rsid w:val="0076689E"/>
    <w:rsid w:val="007737FF"/>
    <w:rsid w:val="00777142"/>
    <w:rsid w:val="007821CD"/>
    <w:rsid w:val="007870D1"/>
    <w:rsid w:val="00787108"/>
    <w:rsid w:val="007A230F"/>
    <w:rsid w:val="007A2CBE"/>
    <w:rsid w:val="007B0048"/>
    <w:rsid w:val="007B62DC"/>
    <w:rsid w:val="007C5B70"/>
    <w:rsid w:val="007D21E0"/>
    <w:rsid w:val="007D6AE7"/>
    <w:rsid w:val="007D713B"/>
    <w:rsid w:val="007D7BA5"/>
    <w:rsid w:val="007E1DCE"/>
    <w:rsid w:val="007E31C2"/>
    <w:rsid w:val="007E4070"/>
    <w:rsid w:val="007F6433"/>
    <w:rsid w:val="007F67A8"/>
    <w:rsid w:val="00802BA0"/>
    <w:rsid w:val="0080534D"/>
    <w:rsid w:val="00830DBE"/>
    <w:rsid w:val="008322C8"/>
    <w:rsid w:val="0083781D"/>
    <w:rsid w:val="00850F07"/>
    <w:rsid w:val="008526C4"/>
    <w:rsid w:val="008554A7"/>
    <w:rsid w:val="0086210B"/>
    <w:rsid w:val="008678F9"/>
    <w:rsid w:val="00875977"/>
    <w:rsid w:val="00883596"/>
    <w:rsid w:val="00885C77"/>
    <w:rsid w:val="0088669C"/>
    <w:rsid w:val="00887BC9"/>
    <w:rsid w:val="00887C34"/>
    <w:rsid w:val="008912F5"/>
    <w:rsid w:val="008A5E67"/>
    <w:rsid w:val="008C4868"/>
    <w:rsid w:val="008E0E65"/>
    <w:rsid w:val="008E557D"/>
    <w:rsid w:val="008E7CB6"/>
    <w:rsid w:val="0090287C"/>
    <w:rsid w:val="009059FD"/>
    <w:rsid w:val="00906A75"/>
    <w:rsid w:val="009179A2"/>
    <w:rsid w:val="00926278"/>
    <w:rsid w:val="009274FC"/>
    <w:rsid w:val="00942A10"/>
    <w:rsid w:val="00946BFA"/>
    <w:rsid w:val="0095193E"/>
    <w:rsid w:val="0095304D"/>
    <w:rsid w:val="00953E06"/>
    <w:rsid w:val="00955C04"/>
    <w:rsid w:val="00955E24"/>
    <w:rsid w:val="00961C87"/>
    <w:rsid w:val="00962AFB"/>
    <w:rsid w:val="009636B8"/>
    <w:rsid w:val="0096473D"/>
    <w:rsid w:val="009667BE"/>
    <w:rsid w:val="0097555B"/>
    <w:rsid w:val="0098629D"/>
    <w:rsid w:val="00986A9B"/>
    <w:rsid w:val="009902F1"/>
    <w:rsid w:val="00992882"/>
    <w:rsid w:val="00995637"/>
    <w:rsid w:val="009A17E7"/>
    <w:rsid w:val="009B3209"/>
    <w:rsid w:val="009C2EC4"/>
    <w:rsid w:val="009C7ECA"/>
    <w:rsid w:val="009D7FF8"/>
    <w:rsid w:val="009E6CEC"/>
    <w:rsid w:val="00A02AF0"/>
    <w:rsid w:val="00A059A7"/>
    <w:rsid w:val="00A06F5B"/>
    <w:rsid w:val="00A11D22"/>
    <w:rsid w:val="00A20249"/>
    <w:rsid w:val="00A24D4D"/>
    <w:rsid w:val="00A26424"/>
    <w:rsid w:val="00A36ED3"/>
    <w:rsid w:val="00A45E39"/>
    <w:rsid w:val="00A53A4E"/>
    <w:rsid w:val="00A547F5"/>
    <w:rsid w:val="00A63200"/>
    <w:rsid w:val="00A64B42"/>
    <w:rsid w:val="00A671D0"/>
    <w:rsid w:val="00A707BC"/>
    <w:rsid w:val="00A753DC"/>
    <w:rsid w:val="00A76297"/>
    <w:rsid w:val="00A872F7"/>
    <w:rsid w:val="00AA70B4"/>
    <w:rsid w:val="00AB5AFA"/>
    <w:rsid w:val="00AB7889"/>
    <w:rsid w:val="00AC213E"/>
    <w:rsid w:val="00AC5063"/>
    <w:rsid w:val="00AC7E11"/>
    <w:rsid w:val="00AD259A"/>
    <w:rsid w:val="00AD7018"/>
    <w:rsid w:val="00AE7755"/>
    <w:rsid w:val="00B009BF"/>
    <w:rsid w:val="00B0248F"/>
    <w:rsid w:val="00B27A04"/>
    <w:rsid w:val="00B33CCA"/>
    <w:rsid w:val="00B40767"/>
    <w:rsid w:val="00B45B33"/>
    <w:rsid w:val="00B51766"/>
    <w:rsid w:val="00B541E3"/>
    <w:rsid w:val="00B54A3F"/>
    <w:rsid w:val="00B62886"/>
    <w:rsid w:val="00B6564E"/>
    <w:rsid w:val="00B72091"/>
    <w:rsid w:val="00B72DB9"/>
    <w:rsid w:val="00B73BC1"/>
    <w:rsid w:val="00B913D6"/>
    <w:rsid w:val="00BA0836"/>
    <w:rsid w:val="00BA0AD9"/>
    <w:rsid w:val="00BA565D"/>
    <w:rsid w:val="00BB0C1C"/>
    <w:rsid w:val="00BC4E0D"/>
    <w:rsid w:val="00BC7CFA"/>
    <w:rsid w:val="00BD0742"/>
    <w:rsid w:val="00BD11A3"/>
    <w:rsid w:val="00BD1748"/>
    <w:rsid w:val="00BD1BFB"/>
    <w:rsid w:val="00BD6377"/>
    <w:rsid w:val="00BE710D"/>
    <w:rsid w:val="00BF4FF1"/>
    <w:rsid w:val="00C01BEB"/>
    <w:rsid w:val="00C059EC"/>
    <w:rsid w:val="00C20DEB"/>
    <w:rsid w:val="00C223FE"/>
    <w:rsid w:val="00C24855"/>
    <w:rsid w:val="00C3143F"/>
    <w:rsid w:val="00C324FA"/>
    <w:rsid w:val="00C4428C"/>
    <w:rsid w:val="00C65E81"/>
    <w:rsid w:val="00C757CD"/>
    <w:rsid w:val="00C8140F"/>
    <w:rsid w:val="00C85D22"/>
    <w:rsid w:val="00C878A3"/>
    <w:rsid w:val="00CB7027"/>
    <w:rsid w:val="00CD0EF0"/>
    <w:rsid w:val="00CE3C45"/>
    <w:rsid w:val="00CE48D2"/>
    <w:rsid w:val="00D20C09"/>
    <w:rsid w:val="00D2222A"/>
    <w:rsid w:val="00D30449"/>
    <w:rsid w:val="00D34E57"/>
    <w:rsid w:val="00D51F47"/>
    <w:rsid w:val="00D53803"/>
    <w:rsid w:val="00D574A2"/>
    <w:rsid w:val="00D65285"/>
    <w:rsid w:val="00D70BF1"/>
    <w:rsid w:val="00D7568C"/>
    <w:rsid w:val="00D80162"/>
    <w:rsid w:val="00D80601"/>
    <w:rsid w:val="00D8286F"/>
    <w:rsid w:val="00D82ADB"/>
    <w:rsid w:val="00D84EDC"/>
    <w:rsid w:val="00D9309E"/>
    <w:rsid w:val="00D93B75"/>
    <w:rsid w:val="00D93E78"/>
    <w:rsid w:val="00DA2CCC"/>
    <w:rsid w:val="00DB4B05"/>
    <w:rsid w:val="00DC18AC"/>
    <w:rsid w:val="00DC2737"/>
    <w:rsid w:val="00DC2D16"/>
    <w:rsid w:val="00DD198D"/>
    <w:rsid w:val="00DE2C1F"/>
    <w:rsid w:val="00DE6661"/>
    <w:rsid w:val="00DF2D55"/>
    <w:rsid w:val="00DF60A2"/>
    <w:rsid w:val="00E03126"/>
    <w:rsid w:val="00E076A3"/>
    <w:rsid w:val="00E34428"/>
    <w:rsid w:val="00E3506F"/>
    <w:rsid w:val="00E45E53"/>
    <w:rsid w:val="00E5021F"/>
    <w:rsid w:val="00E513D4"/>
    <w:rsid w:val="00E602D0"/>
    <w:rsid w:val="00E62CBC"/>
    <w:rsid w:val="00E854B8"/>
    <w:rsid w:val="00E87366"/>
    <w:rsid w:val="00E90F0B"/>
    <w:rsid w:val="00E94520"/>
    <w:rsid w:val="00E966CB"/>
    <w:rsid w:val="00EA337D"/>
    <w:rsid w:val="00EA7D70"/>
    <w:rsid w:val="00EB455B"/>
    <w:rsid w:val="00EB4ECB"/>
    <w:rsid w:val="00EC5B7A"/>
    <w:rsid w:val="00EE7372"/>
    <w:rsid w:val="00EF1E6D"/>
    <w:rsid w:val="00EF3748"/>
    <w:rsid w:val="00F045DB"/>
    <w:rsid w:val="00F07C80"/>
    <w:rsid w:val="00F110BA"/>
    <w:rsid w:val="00F151EC"/>
    <w:rsid w:val="00F270FA"/>
    <w:rsid w:val="00F33F90"/>
    <w:rsid w:val="00F367AC"/>
    <w:rsid w:val="00F42663"/>
    <w:rsid w:val="00F45D8F"/>
    <w:rsid w:val="00F45E13"/>
    <w:rsid w:val="00F5144B"/>
    <w:rsid w:val="00F525FE"/>
    <w:rsid w:val="00F77420"/>
    <w:rsid w:val="00F834AC"/>
    <w:rsid w:val="00F92562"/>
    <w:rsid w:val="00F92C41"/>
    <w:rsid w:val="00F97CF9"/>
    <w:rsid w:val="00FA1A92"/>
    <w:rsid w:val="00FA2EC5"/>
    <w:rsid w:val="00FD2819"/>
    <w:rsid w:val="00FD7A86"/>
    <w:rsid w:val="00FF3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6C381C1"/>
  <w15:docId w15:val="{60107963-85B6-4B0C-AE99-9B0ABE457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821F4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BF4F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F4FF1"/>
  </w:style>
  <w:style w:type="paragraph" w:styleId="Zpat">
    <w:name w:val="footer"/>
    <w:basedOn w:val="Normln"/>
    <w:link w:val="ZpatChar"/>
    <w:uiPriority w:val="99"/>
    <w:unhideWhenUsed/>
    <w:rsid w:val="00BF4F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F4FF1"/>
  </w:style>
  <w:style w:type="paragraph" w:customStyle="1" w:styleId="BasicParagraph">
    <w:name w:val="[Basic Paragraph]"/>
    <w:basedOn w:val="Normln"/>
    <w:rsid w:val="00BF4FF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538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53803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136541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D80601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A671D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671D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671D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671D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671D0"/>
    <w:rPr>
      <w:b/>
      <w:bCs/>
      <w:sz w:val="20"/>
      <w:szCs w:val="20"/>
    </w:rPr>
  </w:style>
  <w:style w:type="paragraph" w:customStyle="1" w:styleId="Default">
    <w:name w:val="Default"/>
    <w:rsid w:val="00E602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B009BF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0C3FFB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50117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1806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Standardnpsmoodstavce"/>
    <w:rsid w:val="00C01BEB"/>
  </w:style>
  <w:style w:type="character" w:customStyle="1" w:styleId="findhit">
    <w:name w:val="findhit"/>
    <w:basedOn w:val="Standardnpsmoodstavce"/>
    <w:rsid w:val="00C01BEB"/>
  </w:style>
  <w:style w:type="character" w:styleId="Zstupntext">
    <w:name w:val="Placeholder Text"/>
    <w:basedOn w:val="Standardnpsmoodstavce"/>
    <w:uiPriority w:val="99"/>
    <w:semiHidden/>
    <w:rsid w:val="002316B8"/>
    <w:rPr>
      <w:color w:val="808080"/>
    </w:rPr>
  </w:style>
  <w:style w:type="character" w:customStyle="1" w:styleId="tlid-translation">
    <w:name w:val="tlid-translation"/>
    <w:rsid w:val="001238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6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97D60DC46CCD24FB266DB4F80116A45" ma:contentTypeVersion="2" ma:contentTypeDescription="Vytvoří nový dokument" ma:contentTypeScope="" ma:versionID="98197161b379ee6375740344592937bb">
  <xsd:schema xmlns:xsd="http://www.w3.org/2001/XMLSchema" xmlns:xs="http://www.w3.org/2001/XMLSchema" xmlns:p="http://schemas.microsoft.com/office/2006/metadata/properties" xmlns:ns2="e7c78d22-cb8a-41b8-bf84-4e2dde5eacc9" targetNamespace="http://schemas.microsoft.com/office/2006/metadata/properties" ma:root="true" ma:fieldsID="bc441fc8b3e0872e4e28c0b9d4d90f3e" ns2:_="">
    <xsd:import namespace="e7c78d22-cb8a-41b8-bf84-4e2dde5eac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c78d22-cb8a-41b8-bf84-4e2dde5eac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58B80-AE62-4931-8EF9-7F25342D17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8EB6A3-0C16-492D-A22D-2A20FF162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c78d22-cb8a-41b8-bf84-4e2dde5eac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0C47EA-A551-4768-B4D4-8CC12AF6CA25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e7c78d22-cb8a-41b8-bf84-4e2dde5eacc9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024E7600-0014-4231-9FA6-E230A15B3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246</Words>
  <Characters>1457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ka</dc:creator>
  <cp:lastModifiedBy>Vaníčková Veronika</cp:lastModifiedBy>
  <cp:revision>22</cp:revision>
  <cp:lastPrinted>2019-12-20T10:35:00Z</cp:lastPrinted>
  <dcterms:created xsi:type="dcterms:W3CDTF">2020-03-05T12:23:00Z</dcterms:created>
  <dcterms:modified xsi:type="dcterms:W3CDTF">2020-03-1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7D60DC46CCD24FB266DB4F80116A45</vt:lpwstr>
  </property>
</Properties>
</file>